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0</w:t>
      </w:r>
      <w:r>
        <w:t xml:space="preserve"> </w:t>
      </w:r>
      <w:r>
        <w:t xml:space="preserve">ก.ค.</w:t>
      </w:r>
      <w:r>
        <w:t xml:space="preserve"> </w:t>
      </w:r>
      <w:r>
        <w:t xml:space="preserve">63)</w:t>
      </w:r>
    </w:p>
    <w:p>
      <w:pPr>
        <w:pStyle w:val="Date"/>
      </w:pPr>
      <w:r>
        <w:t xml:space="preserve">วันจันทร์ที่</w:t>
      </w:r>
      <w:r>
        <w:t xml:space="preserve"> </w:t>
      </w:r>
      <w:r>
        <w:t xml:space="preserve">20</w:t>
      </w:r>
      <w:r>
        <w:t xml:space="preserve"> </w:t>
      </w:r>
      <w:r>
        <w:t xml:space="preserve">กรกฎาคม</w:t>
      </w:r>
      <w:r>
        <w:t xml:space="preserve"> </w:t>
      </w:r>
      <w:r>
        <w:t xml:space="preserve">2563</w:t>
      </w:r>
      <w:r>
        <w:t xml:space="preserve"> </w:t>
      </w:r>
      <w:r>
        <w:t xml:space="preserve">เวลา</w:t>
      </w:r>
      <w:r>
        <w:t xml:space="preserve"> </w:t>
      </w:r>
      <w:r>
        <w:t xml:space="preserve">10.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w:t>
      </w:r>
    </w:p>
    <w:p>
      <w:pPr>
        <w:pStyle w:val="BodyText"/>
      </w:pPr>
      <w:r>
        <w:t xml:space="preserve">[เสียงดนตรี]</w:t>
      </w:r>
    </w:p>
    <w:p>
      <w:pPr>
        <w:pStyle w:val="BodyText"/>
      </w:pPr>
      <w:r>
        <w:t xml:space="preserve">(คุณปวีณา) สวัสดีค่ะ ต้อนรับคุณผู้ชมเข้าสู่การแถลงข่าว จากศูนย์บริหารสถานการณ์โควิด-19 ที่ทำเนียนรัฐบาลนะคะ เช่นเคยค่ะ วันนี้ 11.30 น. เรามาพบปะกันนะคะ ดูเรื่องของสถานการณ์ไวรัสโควิดในประเทศ เพื่อให้ทุกท่านนั้นมีความมั่นใจ มีความไว้ใจ และสามารถขับเคลื่อน เรื่องของการแก้ไขปัญหาไปด้วยกันได้ค่ะ เรียนเชิญนายแพทย์ ทวีศิลป์ วิษณุโยธิน โฆษก ศบค. สรุปรายละเอียดต่าง ๆ เพิ่มเติม เรียนเชิญค่ะ</w:t>
      </w:r>
    </w:p>
    <w:p>
      <w:pPr>
        <w:pStyle w:val="BodyText"/>
      </w:pPr>
      <w:r>
        <w:t xml:space="preserve">(นายแพทย์ ทวีศิลป์) กราบสวัสดีครับ พี่น้องประชาชนครับ วันนี้มารายงานสถานการณ์รายวันของศูนย์ ศบค. นะครับ ประจำวันที่ 20 กรกฎาคม นะครับ ก็ยังต้องเน้นย้ำในการสวมหน้ากากผ้า หน้ากากอนามัยนะครับ เพื่อที่เราจะได้ยืนระยะยาวได้ ในการที่จะมีผู้ติดเชื้อในประเทศให้น้อยที่สุดนะครับ วันนี้เบื้องต้นขออนุญาตรายงานสั้น ๆ ว่า 1 ราย จาก SQ มาจากสิงคโปร์นะครับ เดี๋ยวเราจะไปประเด็นสืบเนื่อง ซึ่งเป็นเหตุที่เราจะต้องมาพบกันบ่อยขึ้นตรงนี้ แต่ว่าก็มีการตรวจตัวเลขในประเด็นที่น่าสนใจ ผมนำกรณีของระยองและกรุงเทพมหานครนะครับ ซึ่งได้มีการตรวจเพิ่มเติมในเรื่องของเชื้อนะครับ วันนี้ก็ยังไม่พบเชื้อนะครับ แล้วก็ 18 มีรายงานเพิ่มเติมอีก 808 นะครับ 808 นี่ไม่พบเชื้อ รอผลตรวจ 1 รายนะครับ วันที่ 19 486 ราย ไม่พบเชื้อ 273 ราย รอผลอีก 213 รวมแล้ว ของจังหวัดระยองนะครับ ก็ไม่พบเชื้อเกือบทั้งหมด นะครับ เหลืออยู่ 214 ราย อันนี้ต้องรายงาน เพราะว่าตอนนี้มีรถพระราชทานนะครับ ทำการตรวจเชื้ออยู่ที่จังหวัดนะครับ ไปจนเรื่อย ๆ นะครับ แล้วเดี๋ยวอย่างไร จนครบ 14 วัน คือ ประมาณวันพฤหัส ศุกร์นี้ เข้าใจว่าน่าจะเป็นวันที่ครบ 14 วัน ของการที่เราได้พบรายที่เข้าสัมผัส นะครับ มีมาสัมผัสที่จังหวัดระยอง ส่วนจังหวัดกรุงเทพมหานคร ก็กรณีของสัญชาติซูดานนะครับ ก็ไม่พบเชื้อ ทั้งหมด 364 ก็คงไม่ได้มีเพิ่มเติมอะไรแล้ว ถ้าพูดภาษาชาวบ้าน ๆ ที่เป็นในเชิงของตรงนี้ ก็ปิดเคสได้แล้วล่ะของทางด้านกรุงเทพฯ รวมแล้ว 6,865 นะครับ ตอนนี้อย่างที่ว่านี้นะครับ ผมก็รายงานเป็นประจำวัน เพื่อให้พี่น้องชาวระยอง ชาวกรุงเทพฯ ได้รับทราบ แล้วก็มั่นใจในเรื่องของการดูแลควบคุมโรคนะครับ ถึงแม้จะมีนะครับ แล้วเราก็เชื่อว่าในอนาคตก็อาจจะมี เพราะว่าตอนนี้โลกของเรามีการติดเชื้อสูงถึง 14 ล้านคนแล้ว แล้วก็มีตัวเลขที่น่ากังวลใจเป็นวิกฤติของโรค และโลกด้วย การเกิดพบเชื้อในประเทศ ก็เป็นสิ่งที่ไม่เกินความคาดหมาย เพราะฉะนั้น ผมต้องพูดคำนี้ขึ้นมาอีกครั้งหนึ่งในเรื่องของความคาดหมาย เพื่อให้ตรงกับสิ่งที่เกิดขึ้นจริง ถ้าเราคาดหมายอย่างใด แล้วเป็นไปได้อย่างนั้น ก็ทำให้เราได้มีการระวังตัว ระมัดระวังตัว ถ้าเราคิดว่าคาดหมายว่า เราจะไม่เจอเชื้อเลย ไม่มีเลย ซึ่งก็เป็นไปได้ยากมาก แล้วเราก็จะเครียดของเราเองนะครับ สิ่งนี้จะเลข 1 เป็น 2 เป็น 10 เป็น 20 หรือจะเป็นหลักร้อย เราเคยเจอกันมาแล้ว ถ้าเราคาดหมายได้ตรงกัน แล้วเราก็สามารถเผชิญ แล้วเราก็สามารถรับมือกับโรคนี้ได้ ในทรัพยากรเตียงนะครับ แล้วก็แพทย์ที่มีอยู่ ก็จะทำให้เราสบายใจได้นะครับ เช่นเดียวกันกับตัวเลขที่เราคาดหวัง คาดหมายว่าก็ไม่น่าจะเป็น 0 แต่ก็เข้ามาเรื่อย ๆ เหมือนอย่างวันนี้ การรายงานสถานการณ์ COVID-19 ในประเทศไทย ก็เพิ่มมาอีก 1 ราย ซึ่งเราก็รับฟังอย่างนี้มาทุกวัน ๆ แต่เป็นใน State Quarantine เราก็เลยอาจจะรู้สึกสบาย ๆ แล้วก็เข้าใจว่ามีระบบป้องกัน วันนี้ทำให้ตัวเลขเพิ่มขึ้นนะครับ ในสถานที่กักกันที่รัฐจัดให้ เป็น 313 รวมสะสมเป็น 3,250 หายป่วยไปแล้ว 3,096 ไม่มีเสียชีวิตเพิ่ม นอนรักษาในโรงพยาบาล 96 1 รายนี้ของสิงคโปร์ มาเรียนรู้กันครับ เป็นชายไทย อายุ 52 ปี ช่างไฟฟ้านะครับ เดินทางมาไทย วันที่ 6 กรกฎาคม เป็นเที่ยวบินเที่ยวเดียวกับที่เคยได้รายงานไปก่อนหน้านี้แล้ว 1 ราย เข้าพักที่ State Quanrantine ที่กรุงเทพฯ แล้วตรวจเชื้อในวันที่ 17 กรกฎาคม พบว่ามีเชื้อนะครับ แต่ไม่มีอาการ ท่านผู้ชมคงจำได้นะครับ ว่ารายนี้มาวันที่ 6 แล้วมาตรวจวันที่ 17 นี่ วันที่ 6 นี่นะครับ เขาตรวจแล้วรอบแรก คือ วันที่ 4 ของการเข้าอยู่ ไม่พบเชื้อ แล้วมาตรวจอีกทีหนึ่ง มาวันที่ 17 นี่เท่ากับ Day 11 วันที่ 11 ของการอยู่ใน State Quarantine เรามีการตรวจเช็ก 2 รอบ ก็เลยมาเจอรอบที่ 2 นะครับ อย่างไรก็ตามแต่ครับ ก็ไม่มีปัญหาในเรื่องนี้ เราก็ได้ดูแลเขาอยู่ใน State Quarantine มาดูกันครับว่าสิงคโปร์ตอนนี้ตัวเลขอยู่ที่เท่าไรนะครับ เข้ามาเมืองไทย 1,618 บวกรวมตอนนี้เป็น 5 รายแล้วนะครับ ซึ่งก็มาดูแล้วนี่ทั้งหมด ตัวเลขสีฟ้าข้างล่างนี่ เข้ามาในเมืองไทย เป็นคนไทยที่บวกกับคนต่างชาติที่เข้ามา 43,000 กว่านะครับ แล้วก็เป็นผู้ที่ยืนยันพบว่าติดเชื้อนี่ 3,313 ถ้าเทียบเคียงออกมาก็คือ อัตราการติดเชื้ออยู่ที่ 0.73 ยังไม่ถึง 1 เปอร์เซ็นต์เลย นี่คือสิ่งที่เกิดขึ้น เพราะฉะนั้น นำเรียนว่าชุดข้อมูลตัวเลขนี้ก็จะทำให้เราสบายใจ และเน้นย้ำเหมือนเดิมครับ อย่าไปคาดหวังว่า มันจะต้องเป็น 0 ตอนนี้เราจะไม่พูดถึงว่า Day 0 วันที่เท่าไรอีกแล้วนะครับ เรามีเท่าไร เราก็จะรับมือให้ได้นะครับ แล้วก็จะให้เห็นภาพของสรรพกำลังของคนไทยที่จะได้ช่วยกันนะครับ ในการที่จะรับมือกับโรคติดต่อ คำว่า</w:t>
      </w:r>
      <w:r>
        <w:t xml:space="preserve"> </w:t>
      </w:r>
      <w:r>
        <w:t xml:space="preserve">“</w:t>
      </w:r>
      <w:r>
        <w:t xml:space="preserve">โรคติดต่อ</w:t>
      </w:r>
      <w:r>
        <w:t xml:space="preserve">”</w:t>
      </w:r>
      <w:r>
        <w:t xml:space="preserve"> </w:t>
      </w:r>
      <w:r>
        <w:t xml:space="preserve">ตรงนี้ล่ะครับ แต่เราจะรับมือมันให้ได้ มาดูการให้การบริการเรื่องของ State Quanrantine และ เรื่องของ Local Quarantine นะครับ ตอนนี้ 60,895 เพิ่มขึ้นวันนี้ที่เข้าไป ประทานโทษ 24 ชั่วโมงที่เข้าไป 567 นะครับ แต่ละวัน ๆ นี่ มีคนต้องเหนื่อยต้องดูแลคน 500-600 คนอย่างที่ว่าตรงนี้ เป็นคนไทยที่อยากจะกลับเข้า ตัวเลขตรงนี้ที่ผมยืนยันว่า ยังมีคนไทยที่รออยู่ต่างประเทศอยากจะกลับเข้ามา เราจะจัดคิวให้ได้เต็มที่ก็ 600 บางทีก็ 600 นิด ๆ ก็พยายามนะครับ ก็นี่คือตัวเลข เจอเชื้อไปเพิ่มขึ้น 1 รายวันนี้นะครับ เห็นเป็นกราฟจะทแยงขึ้นนะครับ 60,895 ก็เป็นเส้นสูง ๆ สีเหลือง ๆ นี้นะครับ แล้วเราก็ติดเชื้อก็เป็นเส้นที่อยู่ข้างล่างนะครับ ก็ไม่เยอะนะครับ ก็นำเรียนว่าระบบของเราดูแล เราทำงานกันเต็มที่นะครับ มาดูครับ ว่าจำนวนผู้เดินทางเข้าทางอากาศ ซ้ายมือเป็นสีแดง เข้าทางอากาศ กับขวามือเดินทางมาทางบก ต้องเรียกว่า อาจจะเป็นด่านชายแดนนะครับ ที่เข้ามาทางบก แล้วก็แจกแจงเป็นรายประเทศ ในกล่องซ้ายมือ อันนี้เอาไว้ให้เราได้เรียนรู้ จะเห็นว่าบางวันนี่ อย่างกรณีวันที่ 13 กรกฎาคม เข้ามาในทางอากาศ หรือ State Quarantine นี่แค่ 88 ขยับขึ้นมาวันที่ 14 305 ขยับมาวันที่ 5 480 วันที่ 16 445 ยังไม่ถึงโควตา 500-600 เลยนะครับ ยังไม่เห็นปัจจัย หรือประเด็นที่จะช่วยให้คนไทยกลับเข้ามาหลายประเด็นทีเดียวครับ อันที่ 1 ก็คือว่าท่านลงทะเบียนแล้วหรือยังนะครับ ถ้าท่านลงทะเบียนแล้ว อันที่ 2 ก็คือมีเอกสารประกอบครบไหม ทั้ง Fit-to-Fly หลายอย่างที่ว่านี้นะครับ แล้วต้องมาบวกรวมกับอันที่ 3 ครับ ก็คือว่าพอเข้าทะเบียนมีคิว ถึงคิวท่านแล้วนะครับ แล้วอันที่ 3 ก็คือ ท่านมีเครื่องบินเข้ามาด้วยไหม เพราะว่าประเทศบางประเทศ เขาก็ปิดประเทศเขา ท่านอาจจะหาช่องทาง อาจจะไปแวะประเทศใกล้เคียง โดยทางรถก่อน แล้วค่อยขึ้นไปทางเครื่องบิน อะไรก็แล้วแต่นะครับ ซึ่งตรงนี้นะครับ ต้องมีการบริหารจัดการโดยผ่านทางสถานทูตนะครับ ผมถึงได้ต้องเอาตัวเลข หรือสถานการณ์เป็นตารางบินที่เดี๋ยวจะนำเสนอให้เห็นนะครับ แล้วก็เป็นประโยชน์กับท่านที่เป็นญาติที่จะมาเฝ้าดูด้วยนะครับ ว่าจะมีตารางบินเข้ามาในประเทศตอนไหน ซึ่งเป็นความร่วมมือระหว่างกระทรวงการต่างประเทศ กตพ. อีกหลายส่วน สายการบินต่าง ๆ อันนี้ก็จะเห็นว่ายังมีโควตาได้อยู่ อย่างกรณีเมื่อวานนี้ ยังมี 541 นะครับ ก็ยังมีช่องว่างให้อยู่ ซึ่งทางตอนนี้ทางกระทรวงการต่างประเทศ จะพยายามให้ใช้โควตาให้ได้ถึง 600 ให้ได้มากที่สุดนะครับ SQ ก็คือ State Quarantine ที่อยู่ในกรุงเทพมหานคร ส่วนกลาง แล้วก็ปริมณฑลบางส่วนนี่ยังมีพอที่จะได้รับบ้างนะครับ แต่อีกส่วนหนึ่ง คือ เรื่องของ ASQ ซึ่งตอนนี้อย่างที่บอกว่า มีความต้องการสูงมาก เพราะเป็นโรงแรมที่หรูขึ้นมานิดหนึ่งนะครับ โดยภาคของโรงพยาบาลเอกชนพ่วงเข้ามาด้วย อันนี้มีความต้องการเยอะขึ้นเรื่อย ๆ และเราก็จะเปิดให้บริการ มาดูในเรื่องของด่านพรมแดน ที่ทางด้านชายแดนของเรา ก็มีพี่น้องที่เดินทางมาจากทางด้านมาเลเซีย ลาว เมียนมาร์ กัมพูชา ตัวเลขสะสมอย่างที่ว่า อันนี้เป็นคนไทยที่เข้ามานะครับ เรายังไม่ได้เปิดให้ชาวต่างชาติเข้ามา เดี๋ยวถ้ามีความต้องการที่จะใช้แรงงานชาวต่างชาติ ซึ่งเป็นเพื่อนบ้านของเรานี่ จะมีการประชุมในมาตรการการผ่อนคลาย ตอนนี้กำหนดแล้วว่า ประชุม ศบค. ชุดใหญ่ คือ วันพุธที่จะถึงนี้นะครับ ในมาตรการนี้ นอกจากคนไทยที่จะเดินนี่ครับ กราฟต่าง ๆ เหล่านี้ คือ คนไทย แต่ของคนต่างชาติ ซึ่งเป็น 3 สัญชาติ โดยเบื้องต้นก่อนจะเกิดขึ้น มีมติอะไร อย่างไรในวันพุธนี้ ผมจะนำเรียนมาบอกกล่าวกันอีกทีหนึ่งนะครับ นี่คือภาพแผนที่ประเทศไทยนะครับ ที่เราจะได้เห็นว่า จากเมียนมาร์ มาเลเซีย จากลาว เดินทางเข้า ผมให้ชุดข้อมูลต่าง ๆ เหล่านี้ ฝากเป็นกำลังใจให้กับทางพี่น้องฝ่ายที่เป็นทั้งฝ่ายพื้นที่ดูแลนะครับ ขอบชายแดน ทำงานกันอย่างเต็มที่นะครับ ก็นำเรียนนะครับว่าเรื่องนี้ เป็นเรื่องของโรคติดต่อมาพร้อมกันกับคน เพราะฉะนั้น การดูแลเรื่องของคนจึงมีความสำคัญ แต่ขณะเดียวกันธรรมชาติของคน ก็มีหลากหลายมาก ทั้งถูกกฎหมาย ผิดกฎหมาย เรื่องเหล่านี้เกิดขึ้นมาก่อนแล้ว ก็คือมาทั้งถูกกฎหมาย และผิดกฎหมาย เราก็ทำให้ดีที่สุดนะครับ ก็ไม่ได้หมายความว่า ปัดความรับผิดชอบ แต่ก็ต้องเกิดขึ้น ถ้าจะเกิดขึ้นเราจะช่วยกันดูแลกันอย่างไร นี่คือสิ่งที่เป็นโจทย์พูดคุยกันทุกวันนี้นะครับ เพื่อที่จะให้ประเทศของเรานี่นะครับ มีการติดเชื้อน้อยที่สุดเท่าที่จะเป็นไปได้ มาดูสถานการณ์ของโลกครับ วันนี้ 14 ล้าน 6 แสน แล้วก็เพิ่มขึ้นวันเดียว 217,000 กว่านะครับ รายหนักของเขานี่ 59,000 จะเห็นข่าวต่างประเทศนะครับ ประเทศที่เป็นมหาอำนาจนะครับ หลายที่ แพทย์ พยาบาล บ่นออกมาว่าเหนื่อยมาก ตอนนี้ล้า ICU ไม่พอนะครับ เรื่องของเตียงก็ไม่พอ บางประเทศต้องใช้โรงพยาบาลสนามนะครับ แล้วก็อย่าว่าแต่ตรงนั้นเลยครับ มาดูเรื่องของการเสียชีวิต 8,902 บางประเทศเราจะเห็นภาพข่าวเขา ขุดหลุมฝังศพอยู่ในพื้นที่โล่งแจ้ง เรียงกัน เรียกว่าเป็นตารางเลยนะครับ แล้วก็หน้าที่ของทางเจ้าหน้าที่ก็นำศพมาลง ญาติก็มายืนเคารพศพ ในลักษณะของศพเรียงกันแบบใกล้ชิดมาก ๆ ซึ่งภาพอย่างนี้ก็น่าเศร้าใจจริง ๆ แทนญาติพี่น้องของเขา ซึ่งตอนนี้เสียชีวิตกันไปเพิ่มขึ้น 4,022 ศพ ใน 1 วันที่ผ่านมานะครับ สหรัฐอเมริกายังเป็นอันดับที่ 1 บราซิลรองลงมา อินเดียอันดับที่ 3 3 ประเทศนี้ 1 ล้าน 2 ล้าน 3 ล้าน เป็นตัวเลขที่ยืนยันสะสม แล้วก็มีรัสเซีย จะเห็นครับว่ามาแต่ละทวีปเลย เป็นตัวแทนของทวีปเลย อเมริกาเหนือก็สหรัฐอเมริกา บราซิลก็อเมริกาใต้ลงมานะครับ อินเดียก็มาเอเชียนะครับ รัสเซียนี่นะครับ ก็มาอีกฝั่งหนึ่งเลย ก็เป็นอันดับที่ 5 แต่อันนี้เป็นแต่ละภูมิภาคของโลกเลยนะครับ แสดงถึงการกระจายไปทั้งหมดแล้วนะครับ ของไทยเราอยู่ที่ 101 นะครับ ก็จะเรียกว่าคงที่อยู่ตรงนี้สักพักหนึ่งนะครับ มาดู 50 อันดับแรก ก็จะเห็นเป็นภาพของเพื่อนบ้านใกล้เคียงของเรา เอาว่าทางเอเชียก่อนแล้วกันนะครับ กาตาร์ 340 อียิปต์ 603 มีคนกลับมาจากอียิปต์ของพวกเราด้วยนะครับ อินโดนีเซียนี่ 6,600 กว่านะครับ ฟิลิปปินอีก คูเวตอีกประมาณ 300 UAE 200 สิงคโปร์ก็ยัง 3 หลักอยู่ครับ 257 บาห์เรน 418 ตัวเลขต่าง ๆ เขาบอกว่าหมอพูดนี่ทำให้เราอยากจะเป็น 0 เรากังวลใจที่จะเข้ามา เราอยากเป็น 0 ให้ได้ ไม่อยากจะเป็นตัวเลขหลักร้อย หลักพันอะไรอย่างเขา แต่อย่างที่บอกมันยากเหมือนกันนะครับ ที่เราจะประคอง 0 ไปได้ เหมือนอย่างจีนของเขานะครับ ประเทศจีนก็ยังเลข 2 หลัก ถึงแม้บางทีเขาเป็น 0 มาบ้างแล้ว นี่คือสิ่งที่เกิดขึ้นจริงในโลกนี้ เราก็จะพยายาม ผมก็มีหน้าที่ที่จะจัดสมดุลของชุดข้อมูล ถ้าท่านตระหนกมากเกินไป ขอให้ท่านได้รับทราบข้อมูล ลดโทนของความไม่สบายใจลงไปสักหน่อยหนึ่ง ติดเชื้อได้ครับ อย่างทุกวันนี้เราก็มีไข้หวัดใหญ่ติดกันอยู่ในประเทศไทยของเรา แต่ว่าคุณหมอ พยาบาล เจ้าหน้าที่สาธารณสุขดูแลกันได้ แล้วหลายคนพอดูแลได้ ในศักยภาพที่พอเหมาะ พอสม ก็กลับบ้านได้ หายป่วยได้ เพราะฉะนั้น คือสิ่งที่ผมพยายามที่จะเน้นย้ำในช่วงตอนนี้ ให้ท่านผู้ชมได้รับทราบนะครับ แต่อย่างไรก็ตามแต่ครับ ก็ต้องเอาอีกภาพหนึ่งมา ซึ่งถ้าสะท้อนมา คือของทางตะวันตก ซานฟรานซิสโกระงับแผนเปิดเมืองไม่มีกำหนด COVID-19 ยังระบาดหนัก ซึ่งอันนี้ก็มีรายละเอียด เอาแค่พาดหัวก่อนแล้วกันนะครับ หลายอย่างก็ทำให้รับทราบว่า ของเขามีมาตรการแตกต่างกันกับของไทยเรา เบื้องต้นของเราที่เราทำกันอย่างพร้อมเพรียงกัน คือเรื่องหน้ากากอนามัยนี่ พอไปเปรียบเทียบกับเรื่องทางตะวันตก เรื่องนี้ยังยากเลยครับ ยังเห็นภาพของหมอเอาตัววัดเขาเรียกอะไรครับ วัดออกซิเจนในเลือดที่เป็นเครื่องมือมาติดแปะกับปลายนิ้ว เขามาบอกว่า คนทางตะวันตกกังวลใจว่าใส่หน้ากากผ้า หน้ากากอนามัยแล้วนี่ ทำให้ออกซิเจนในเลือดต่ำ หมอครับ บอกว่าเขาเป็นหมอผ่าตัด เขามาทำให้ดูเลย เขาใส่เข้าไปเอาตัววัดออกซิเจนในเลือด แล้วก็ถ่ายภาพคลิปของตัวเองให้เห็นว่า เขาใส่หน้ากากนี้ไม่ได้ทำให้ออกซิเจนในเลือดต่ำไปเลย แล้วมีหมอบางคนบอกไม่ใช่แค่ชั้นเดียว ใส่เข้าไป 3 ชั้น 4 ชั้น 5 ชั้น ก็ไม่ได้ทำให้ออกซิเจนในเลือดต่ำลง นี่เขาก็รณรงค์อีกแบบหนึ่ง ซึ่งของเราก็ผ่านช่วงเวลานั้นมาพอสมควร ต้องขอบคุณว่า ณ ตอนนี้ ภาพของเราที่ใส่หน้ากากผ้า หน้ากากอนามัยกันทั่วประเทศนี้ นี่ล่ะครับ นี่คือความสำเร็จในการควบคุมโรคในประเทศของเราได้ และยังคงอยู่ และยังต้องใช้กันตลอด ถึงแม้ว่าจะรายงานว่า เป็น 0 ในประเทศ ยังเป็นอาภรณ์ป้องกันดีที่สุด ง่ายที่สุดของเรานะครับ ฟิลิปปินส์ก็ยังหนักในช่วง 24 ชั่วโมงพุ่งกว่า 2,200 คน กันมาแล้วนะครับ เขาก็ต้องพยายามใช้วิธีการที่คล้ายกัน แล้วแน่นอนครับ ผลกระทบต่อเศรษฐกิจ G20 เตือนเศรษฐกิจโลกจากโควิด-19 ก็ในเมื่อทุก ๆ คนในโลกนี้ ต่างคนต่างกังวล ต่างคนต่างกลัว ก็ตามแต่ จะใช้มาตรการใดก็ตามแต่ จะคลายล็อกเร็ว จะช้า แต่ภาพของเศรษฐกิจก็ทรุดไปทั้งโลก ประเทศทางยุโรปที่บอกว่า อยากจะเปิดเร็วเรื่องของ Travel Bubble หรือแม้กระทั่งนิวซีแลนด์ จะต้องชะลอตัวไปทั้งหมด ตอนนี้ G20 ที่เป็นกลุ่มของยุโรปเองก็บอกว่า ต้องมีปัญหานี้ไปอีกระยะหนึ่งนะครับ เพราะว่าเป็นการหดตัวอย่างรุนแรง เพราะฉะนั้น เป็นเรื่องที่กระจายไปทั่วโลก ไม่ใช่แค่ไทยเราเท่านั้น เพราะฉะนั้น การขับเคลื่อนทางด้านเศรษฐกิจของการรูปแบบเดิม ๆ คือ การท่องเที่ยวจากต่างประเทศ ก็ชัดเจนแล้วนะครับ ว่าเราเองไม่มั่นใจ ถ้าจะให้เขาเข้ามา เขาเองก็ไม่อยากจะเดินทาง เพราะฉะนั้น สิ่งที่ต้องเกิดขึ้น ต้องเป็นวิถีใหม่นะครับ อื่น ๆ ที่เราจะต้องคิดกัน ทำกันนะครับ มาตรการรายวันนะครับ ตอนนี้ก็เพื่อให้ยืนยันว่า เราตรวจยังเยอะอยู่นะครับ ตรวจทั้งสิ้นไปแล้วตัวอย่าง 685,316 ตัวอย่าง ยังไม่ได้ลดละในการตรวจนะครับ ยิ่งมากรณีของทางระยองก็เพิ่มขึ้นอีกหลายพันอย่างที่ว่า จำนวนห้องแล็บที่ตรวจได้อีก 209 แห่ง เราจำได้ไหมครับ ตอนใหม่ ๆ เริ่มต้นมาตรวจได้ แล็บที่ 2 แห่ง 10 แห่ง เป็น 100 แห่ง และตอนนี้ 209 แห่งแล้วนะครับ ทั่วประเทศไทยเราสามารถที่จะดูได้ แล้วคุณภาพการตรวจก็ได้รับการพัฒนาจนเป็นที่น่าเชื่อถือนะครับ ไปดูคนที่จะกลับมาจากต่างประเทศ วันนี้มาเกินโควตาเสียด้วยซ้ำ ที่เมื่อกี้นี้ผมทิ้งค้างไว้ วันนี้มาเกินสะด้วยซ้ำ 630 จากกี่ไฟลต์บินนะครับนี่ รัสเซียนะครับ มอสโก จาการ์ตา สหรัฐฯ นี่มาผ่านจากฮ่องกงนะครับ แล้วพรุ่งนี้อีกประมาณ 5 เที่ยวบิน 516 นะครับ อันนี้อยากให้ทุกท่านได้ ที่มีญาติอยู่ต่างประเทศ อย่าละเลยสไลด์เหล่านี้นะครับ บางที่โทรมาอะไรทั้งหลาย มาว่าลูกฉันจะกลับอะไรอย่างไร ท่านได้ช่วยกรุณาศึกษาจากสไลด์ แผ่นถัดไปนี้ ก็คือจะยาวไปถึงวันที่ 27 นะครับ จะมีเที่ยวบินต่าง ๆ เข้ามา เพราะฉะนั้น กรุณาใช้โควตานี้ให้ได้เต็มที่สุดนะครับ แต่ว่าต้องอยู่ในคิวด้วยนะครับ เพราะบางทีบางครั้งอย่างที่ท่านว่านะครับ ฉันก็ลืมไป ฉันก็ไม่ได้เข้าไปดู เน้นย้ำ บางทีการมีโควตาขึ้นมาแล้ว เขาวางไว้ให้แล้ว ก็ไม่ได้บินกลับมา ก็จะเสียพื้นที่ไปเปล่า ๆ นะครับ ตอนนี้มีอยู่ในตาราง ฝากให้ท่านได้ศึกษา คนที่เดินทางเข้ามาเป็นคนไทยผ่านแดนทางบกก็ยังมีอยู่เรื่อย ๆ นะครับ รวมแล้ว 35 คนครับ เมื่อวานนี้นะครับ แล้วก็ App กับแพลตฟอร์มไทยชนะ ก็ได้รับการใช้กันอย่างเต็มที่ เท่าที่ผมดูนะครับ ไปในห้างเล็ก ๆ อะไรต่าง ๆ ก็เริ่มกลับมาคึกคักอีกรอบหนึ่งนะครับ หลังจากมีกรณีของระยองนะครับ ขอให้ท่านได้ช่วยกันใช้กันจนเป็นนิสัย เป็นเรื่องที่เราจะเข้ามาเป็น New Norm ของเรา คล้าย ๆ กับหน้ากากผ้า หน้ากากอนามัยนะครับ ยามที่มีประเด็นสำคัญ เราจะตามท่านได้ผ่าน SMS และนำมาสู่การตรวจท่าน แล้วท่านก็จะได้สบายใจนะครับ ตอนนี้ห้างสรรพสินค้าก็จะมีเช็กอินสูงที่สุด ซุปเปอร์มาเก็ตรองลงมา ร้านอาหารเครื่องดื่มก็ร่วมด้วยช่วยกันนะครับ แต่อย่างไรก็ตามแต่ Check in แล้วก็ไม่ได้ Check Out หรือประเมินต่าง ๆ ไม่ได้บ้าง อันนี้ไม่ว่ากันนะครับ แต่ขอให้ท่านได้ใช้ แต่ถ้าท่านได้ช่วยทุกกระบวนการ ก็จะช่วยให้เรามีชุดข้อมูลที่มีความเป็นจริงมากที่สุด ขอบพระคุณครับ</w:t>
      </w:r>
    </w:p>
    <w:p>
      <w:pPr>
        <w:pStyle w:val="BodyText"/>
      </w:pPr>
      <w:r>
        <w:t xml:space="preserve">(คุณปวีณา) มาดูเรื่องของประเด็นคำถามนะคะ วันนี้มีประเด็นคำถามข้อห่วงใยจากประชาชนนะคะ เริ่มกันที่คำถามจากสื่อมวลชนกันก่อนนะคะ ในส่วนของช่อง 7 ค่ะ ถามถึงการประชุม ศบค. ชุดเล็กในวันนี้ เพราะว่ามีข่าวนะคะ ว่านายกฯ เรียกปประชุม เพื่อพิจารณาเรื่องของมาตรการผ่อนคลายบ้าง เรื่องของ พ.ร.ก. ฉุกเฉินบ้าง จริง ๆ แล้วข้อเท็จจริงตอนนี้มีหรือยังคะ</w:t>
      </w:r>
    </w:p>
    <w:p>
      <w:pPr>
        <w:pStyle w:val="BodyText"/>
      </w:pPr>
      <w:r>
        <w:t xml:space="preserve">(นายแพทย์ ทวีศิลป์) พร้อม ๆ กันกับที่แถลงข่าวนี้นะครับ การประชุมยังไม่ได้เสร็จสิ้น ผมเลยยังไม่ได้ข่าวข้อสรุปมาให้ท่านผู้ชมนะครับ ก็เดี๋ยวคงจะได้ ถ้าจะมีข้อมูลอะไรเพิ่มเติมทางท่านเลขา สมช.ถ้าเป็นการเร่งด่วนท่านก็คงจะมาให้ข่าว ในเรื่องของช่วงนี้ก่อน แต่มีการนัดหมายการประชุม ศบค. ชุดใหญ่ คือ วันพุธนี้ 09.30 น. นะครับ หลังจากการประชุมเสร็จสิ้นแล้ว หรืออาจจะระหว่างนั้นนี่ 11.30 น. โดยประมาณ หรือเที่ยงสักหน่อยในวันพุธ ผมจะเป็นผู้มารายงานให้ท่านทราบ ในกรณีของการมีมติในช่วงของวันพุธอีกทีหนึ่ง แต่วันนี้ยังไม่ได้ทราบนะครับ</w:t>
      </w:r>
    </w:p>
    <w:p>
      <w:pPr>
        <w:pStyle w:val="BodyText"/>
      </w:pPr>
      <w:r>
        <w:t xml:space="preserve">(คุณปวีณา) มาดูคำถามของไทยพีบีเอสนะคะ แน่นอนว่าเมื่อสักครู่บอกไปแล้วว่า เรื่องของมาตรการต่าง ๆ จะนำเข้าที่ประชุม ศบค. ชุดใหญ่ ในวันพุธ ยังมีข้อห่วงใยจาก Thai PBS ที่บอกว่าการจะเปิดให้นักท่องเที่ยวเข้ามาในประเทศไทย เป็นกลุ่มไหน จะมีมาตรการเป็นอย่างไร รวมถึงการยกกองถ่ายภาพยนตร์เข้ามาในประเทศไทยจะมีมาตรการอย่างไร เพื่อป้องกันการแพร่ระบาดของ COVID-19 ค่ะ</w:t>
      </w:r>
    </w:p>
    <w:p>
      <w:pPr>
        <w:pStyle w:val="BodyText"/>
      </w:pPr>
      <w:r>
        <w:t xml:space="preserve">(นายแพทย์ ทวีศิลป์) ครับ สิ่งที่คุยกัน เน้นย้ำกันอีกสักรอบหนึ่งนะครับ เพื่อสร้างการรับรู้ ก็คือมีการอนุญาตอยู่ 4 กลุ่มนะครับ กลุ่มแรกก็เป็นการอนุญาตให้ต่างประเทศเข้ามาจัดการแสดงสินค้าในราชอาณาจักร ซึ่งอันนี้ก็ทำกันอยู่เป็นประจำนะครับ แล้วก็เป็นประเด็นที่จะทำให้มีการขับเคลื่อนเศรษฐกิจได้ด้วยกลุ่มคนที่ไม่มากนะครับ แล้วเราก็มีขอบเขตพื้นที่ วันเวลาชัดเจนนะครับ อันที่ 2 คือ อนุญาตให้ชาวต่างชาติเข้ามาถ่ายทำภาพยนตร์ในราชอาณาจักร ก็อย่างที่บอกว่า เขาก็จะขออนุญาตมา มีช่วงเวลา มีกลุ่มคน แล้วก็มีพื้นที่ มีสถานที่ อันนี้ก็มีตารางกำหนดแผนก็คุมได้นะครับ อีกกลุ่มหนึ่ง ก็คือกลุ่มของแรงงาน 3 สัญชาติ ที่จะเข้ามานะครับ ซึ่งอันนี้ก็ไม่ใช่นักท่องเที่ยวนะครับ โดยส่วนใหญ่จะเป็นแรงงาน ตอนนี้เราขาดแรงงานที่อยู่ในภาคอุตสาหกรรม อาหารนะครับ กับอีกอันหนึ่งเรื่องของการก่อสร้าง ถ้าพูดง่าย ๆ ก็คือแรงงานที่เข้ามาช่วยทำ ช่วยหมุนเศรษฐกิจหมุนเวียนในประเทศไทยเรา ก็เลยต้องพึ่งแรงงานต่างชาติตรงนี้อยู่ เขาก็ต้องใช้จำนวนมากเสียด้วยซ้ำ ถ้าจะนิ่งอยู่ ก็จะเป็นไปไม่ได้ แต่จะทำอย่างไร เขาเข้ามาแล้ว เขาจะได้ดูแลตัวเองเขาอย่างดี และทำให้เศรษฐกิจของเราขับเคลื่อนได้ ติดโรคติดต่อกันน้อยที่สุดนะครับ อันนี้ก็ทำกันอยู่ แล้วก็ยังมีกลุ่มของทางด้าน Medical Wellness กลุ่มที่เข้ามารักษา อย่างที่บอกนะครับ ทำทั้งหลาย ทำจมูก ทำลูก ทำตา ทำอะไรก็แล้วแต่นะครับ แล้วก็ให้เขาได้อยู่ต่อ รอนัดหมายของแพทย์อีกสักรอบอะไรต่าง ๆ ก็จะได้เม็ดเงินเข้ามาช่วยทำให้เรา หลังจากอยู่ 14 วันที่โรงพยาบาลแล้ว ก็มาเที่ยวของเราต่อ ก็จะทำให้เกิดการใช้จ่ายในประเทศของเรามากขึ้นนะครับ นี่คือสิ่งที่เกิดขึ้นมา มาตรการชัดเจนเกือบทุกอย่าง State Quanrantine หรือ Hospital Quarantine 14 วันไว้ก่อนนะครับ เพราะฉะนั้นกลุ่มต่าง ๆ ที่เข้ามาจะอยู่ระยะประมาณนี้ครับ ครับผม</w:t>
      </w:r>
    </w:p>
    <w:p>
      <w:pPr>
        <w:pStyle w:val="BodyText"/>
      </w:pPr>
      <w:r>
        <w:t xml:space="preserve">(คุณปวีณา) มาดูข้อห่วงใยของประชาชนนะคะ มีคำถามที่ถามกลับมาว่า เมื่อไหร่จะเปิดให้คนไทยกลับมายังประเทศไทยเพิ่มมากขึ้น เพราะตอนนี้ในต่างประเทศต่อคิวที่จะเดินทางกลับ มีโอกาสไหมคะ ว่าที่โควตาการเดินทางกลับของคนไทยจะเพิ่มขึ้น เพราะตอนนี้รู้สึกว่าคิวนั้นยาวเกินไปค่ะ</w:t>
      </w:r>
    </w:p>
    <w:p>
      <w:pPr>
        <w:pStyle w:val="BodyText"/>
      </w:pPr>
      <w:r>
        <w:t xml:space="preserve">(นายแพทย์ ทวีศิลป์) ครั บ เราพยายามทำเต็มที่นะครับ จำได้ไหมครับก่อนหน้านี้ 200 แล้วเราก็ค่อย ๆ เพิ่มขึ้นมาเป็น 300 เป็น 400 เป็น 500 ตอนนี้ 600 600 นี่ต้องใช้ทรัพยากรคน จำนวนมากเลยนะครับ 2 วันนี้ 1,200 นะครับ แป๊บ ๆ เป็นหมื่น นี่เราดูกันไปแล้ว 60,000 กว่า นำเรียนว่าเราทำเต็มที่ครับ ศักยภาพของพื้นที่ ศักยภาพของการหาโรงแรม ถึงได้บอกนะครับ บางโรงแรมช่วงต้น ๆ ก็หายากมาก ตอนนี้พอเข้าใจแล้วก็เข้ามานะครับ แต่มาแล้วจำนวนของตัวเลขก็ไม่ได้เหมาะสมกันในแต่ละช่วง อย่างที่ผมเสนอภาพไป 80 กว่าคนเข้ามา ยังหาว่าเป็นร้อยนะครับ ต้องบาลานซ์กันทุก ๆ อย่าง ตอนนี้เป็นการบริหารจัดการกันวันต่อวันนะนำเรียนว่า ผมก็เห็นใจ แล้วก็ฟังอยู่เกือบทุกเช้านะครับ ทาง ศบค. ชุดเล็ก เราใช้เวทีทุกวันตอน 8 โมงครึ่ง บริหารจัดการตัวเลขต่าง ๆ เหล่านี้โดยละเอียดที่ทำได้ตอนนี้วันละประมาณ 600 คน ถือว่าเต็มศักยภาพตอนนี้อยู่ก็นำเรียนว่า ถ้าเข้ามาก็เต็มศักยภาพจริง ๆ ก่อนแล้วกัน ว่ามันเต็มแล้ว มันจะเกิดขึ้นไปอีกได้ไหม เพราะโรงแรมบางพื้นที่บางแห่งก็ไม่มีแขกมารับนะครับ มาเข้ามาในโรงแรม ถ้าเขาจะปรับมาด้านนี้ด้วยก็ดี แต่สิ่งที่เราต้องคิดเป็นอีกด้านหนึ่ง ซึ่ง ศบค. ชุดเล็กถ้าเข้ามาจำนวนเยอะ เป็นภาระของภาครัฐอีกหรือเปล่าล่ะ เพราะว่าคนคนหนึ่งต้องใช้หลักหลายหมื่นบาทที่ภาครัฐจะต้องเข้ามาดูแลตรงนี้ เพราะฉะนั้น ต้องมาคิดว่าบางคนที่ไปต่างประเทศได้ เป็นนักศึกษา เป็นอะไรทั้งหลาย ศักยภาพสูง เข้ามาเป็น ASQ ดีไหม จ่างสตางค์เองดีไหม เพราะฉะนั้น ห้องที่เกิดขึ้นจากการที่เขา กลุ่มนักศึกษาที่มีการศึกษา มีสถานะสูงนี่ ก็เข้ามาจอง ส่วนของที่เรียกว่า ASQ คือ โรงแรมมากกว่า 3 ดาว มีหมอมีพยาบาลระดับโรงพยาบาลเอกชนมาดูแลให้เลยครับ ตอนนี้ ไม่พอเสียด้วยซ้ำ เดี๋ยวเราขยายตรงนี้ให้ได้ก่อน ถ้าท่านอยากจะกลับมาเร็วมีตัวเลขทั้งหลาย ติดต่อกับสถานทูตที่อยู่ใกล้ที่พักของท่านในต่างประเทศนั้น ๆ นะครับ แล้วก็พยายามประสานลงทะเบียนเอาไว้ แล้วก็บอกเลยครับว่า ถ้าท่านอยากกลับมาอยู่ในที่ ๆ อะไรเป็นแบบไหน เราก็จะจัดการบริการพื้นที่ในประเทศ บริการในพื้นที่ในประเทศ ท่านมีสตางค์เอามาจ่ายได้ อยู่ได้ตรงนี้ แต่ความสะดวกสบายมีมากขึ้น เราจะได้เตรียมพื้นที่ตรงนี้เอาไว้ให้ แล้วเราก็จะได้เรียกว่าอย่างไร ใช้ทรัพยากรภายในประเทศอย่างเต็มที่นะครับ ซึ่งตอนนี้แขกต่างชาติก็น้อยมาก แทบจะไม่มี ถ้าท่านเองมีศักยภาพเราก็จะได้ดูแลท่านได้ นำเรียนว่า ขึ้นอยู่กับชุดข้อมูลตัวเลข ณ ตอนนี้ กระทรวงการต่างประเทศเป็นเจ้าภาพที่จะรับรู้ตั้งแต่ต้นทาง ถ้าท่านลงทะเบียนไว้แล้ว ท่านติดตาม บอกนะครับ เราจะเห็นขนาดของปริมาณ แล้วเราจะได้มีจัดในประเทศของเราให้พอเหมาะพอสม นี่คือสิ่งที่ ศบค. ชุดเล็กทำงานกันมาอย่างต่อเนื่องกันมาตลอด อย่างหนัก จนกระทั่งได้คน 60,000 กว่าคน ซึ่งถ้าไล่เข้ามาอีก แป๊บ ๆ อีกไม่นานก็น่าจะเข้าใกล้แสนนะครับ ซึ่งก็เป็นความภูมิใจพี่น้องคนไทยได้กลับมาประเทศของเรา และมีสุขภาพที่ดีครับ</w:t>
      </w:r>
    </w:p>
    <w:p>
      <w:pPr>
        <w:pStyle w:val="BodyText"/>
      </w:pPr>
      <w:r>
        <w:t xml:space="preserve">(คุณปวีณา) ค่ะ มีคำถามจากประชาชนที่เขาอยู่ในคอนโด ไม่อยากให้ชาวต่างชาติมาอยู่ในคอนโดเดียวกับตัวเอง กลัวจะเหมือนกับกรณีของเจ้าหน้าที่ทูต ก็เลยไปขอร้องให้เจ้าหน้าที่นิติบุคคลแต่ละแห่งนี่ หาการป้องกัน เจ้าหน้าที่นี่จะไม่ไปพักตามคอนโดได้หรือเปล่า ไปพักตามสถานทูต หรืออย่างที่ท่านโฆษกฯ บอกว่าต้องผ่านการกักตัว 14 วัน แต่ละคน แต่ละคอนโดจะทราบได้อย่างไร ว่าแต่ละคนผ่านการกักตัว 14 วันจริง ๆ ค่ะ</w:t>
      </w:r>
    </w:p>
    <w:p>
      <w:pPr>
        <w:pStyle w:val="BodyText"/>
      </w:pPr>
      <w:r>
        <w:t xml:space="preserve">(นายแพทย์ ทวีศิลป์) นี่ครับ ฟลุ๊กจำได้นะ คล้าย ๆ อย่างนี้ มีความรู้สึกกังวลใจ ถ้าจะใช้คำไปคำที่มากไปกว่านั้น ซึ่งอาจจะมีความรังเกียจเกิดขึ้นมา ซึ่งผมไม่อยากให้เกิดภาพนี้เลย นำเรียนว่าเจ้าหน้าที่ที่เกี่ยวข้องกับทางการทูตนี่ หลาย ๆ ท่านก็อยู่ในประเทศไทยกันมานาน แล้วเขาก็ไม่ได้กลับบ้านของเขา แล้วเขาก็ใช้ที่พำนักเป็นคอนโดเป็นอะไรทั้งหลาย เป็นเหมือนบ้านเขา ก็อยากให้ท่านได้รับทราบอย่างนี้ ก็ขอให้สบายใจ เพราะเขาก็เหมือนคนไทย เพราะเขาก็อยู่ที่นี่กันนาน แต่จะมีเฉพาะบางคนเท่านั้นที่จะเข้ามา ใหม่ ๆ ในช่วงเวลาตอนนี้ ทำภารกิจในประเทศเขาแล้วเขาเข้ามา ตอนนี้ไม่มีเข้ามาใหม่แล้วครับ ไม่ได้เข้ามาที่คอนโดใหม่อีกแล้ว เพราะว่าเราได้ร้องขอความร่วมมือ ผ่านทางกระทรวงการต่างประเทศคุยไปยังสถานทูต 100 กว่าแห่ง ว่าขอให้ไปอยู่ State Quarantine ที่เราจัดให้ ซึ่งนั่นหมายถึงว่า ไม่ใช่คอนโดอีกแล้ว เพราะฉะนั้น ตรงนี้นำเรียนว่า ก็ต้องมาอยู่ในสถานที่ที่เรียกว่าเป็น สถานที่ที่รัฐจัดให้ แล้วจ่ายสตางค์เองด้วยนะครับ ASQ ที่ว่านี่ Alternative Quarantine แต่อย่างไรก็ตามแต่ครับ พอมาอยู่แล้ว ครบ 14 วัน เขาก็เหมือนกับพี่น้องเรา เหมือนกลุ่มของถ้าจำได้ ต้องขอประทานโทษ ต้องใช้คำว่าผีน้อย ที่เราพูดกันบ่อย ๆ คือ แรงงานที่มาจากเกาหลีใต้จำได้ไหมครับ พอมาเสร็จครบ 14 วัน เขาก็กลับบ้าน ก็เหมือนเป็นปกติ เพราะฉะนั้น ถ้านักการทูตต่าง ๆ เหล่านี้อยู่ State Quarantine เป็นโรงแรมที่เราจัดไว้ให้แล้ว ครบ 14 วัน แล้วเขาก็จะไปอยู่ที่คอนโดของท่านได้เหมือนเดิม คอนโดของท่านก็จะมีรายได้เข้ามา เหมือนเดิมเขาก็เหมือนคนที่ปราศจากเชื้อ เหมือนคนไทยที่กลับเข้ามา ที่อยู่ใน State Quarantine 60,000 คน ด้วยกัน ก็มาจากต่างประเทศ และก็เข้าพักอยู่ในพื้นที่ประจำที่เป็นพื้นที่ประจำพื้นที่เดิม เท่านั้นเองครับ ได้ครับ</w:t>
      </w:r>
    </w:p>
    <w:p>
      <w:pPr>
        <w:pStyle w:val="BodyText"/>
      </w:pPr>
      <w:r>
        <w:t xml:space="preserve">(คุณปวีณา) หมดประเด็นคำถามแล้วนะคะ ฝากท่านโฆษกทิ้งประเด็นทิ้งท้ายถึงประชาชนที่ฟังการแถลงข่าวในวันนี้ค่ะ</w:t>
      </w:r>
    </w:p>
    <w:p>
      <w:pPr>
        <w:pStyle w:val="BodyText"/>
      </w:pPr>
      <w:r>
        <w:t xml:space="preserve">(นายแพทย์ ทวีศิลป์) ครับ ก็อยากจะฝาก เรื่องเป็นที่เป็นที่น่าชื่นชมนะครับ มี New York Time นะครับ ซึ่งได้ เป็นสำนักข่าวเดอะนิวยอร์กไทม์ ซึ่งได้รายงานออกมาในเอกสารนะครับ ทางผ่านทาง Social Medie ออกไป ตั้งคำถามกับทางทั้งโลกกันเองนะครับ ว่าสงสัยว่าวัฒธรรมที่ไม่กอดนะครับ หรือการมีภูมิต้านทานของคนไทยเราที่ผิดไปจากคนตะวันตกหรือเปล่า หรือเป็นเรื่องใส่หน้ากากผ้า หน้ากากอนามัยหรือเปล่า ที่ทำให้ผลของการดูแล เรื่องของโควิด-19 ของเรานี่ คือ มันดี มัน work พูดง่าย ๆ อย่างนี้นะครับ นี่คือสิ่งที่ทางบทความนี้ได้ลงไปแล้วก็ทำให้ เกิดการแพร่กระจายชื่อเสียงของประเทศไทยไป ถึงแม้เขาจะตั้งเป็นคำถามว่า มันถูกต้องหรือเปล่า No One Knows Whati Thailand Is doing Right, but So Far, It’s Working เขาตั้งคำถามอย่างนี้ แล้วก็เกิดข้อความที่อธิบายมาหลายอย่าง แต่สิ่งที่ผมอยากจะสรุปในฐานะที่มายืนอยู่ตรงนี้ มันได้ผล เพราะพี่น้องประชาชนคนไทยทุกท่านครับ ที่ร่วมมือกันของทุก ๆ อย่าง เป็นทั้งเรื่องของการใส่หน้ากากผ้า หน้ากากอนามัย เป็นทั้งในเรื่องของการเว้นระยะห่าง เป็นทั้งในเรื่องของการมีวัฒธรรมที่งดงามของเรา คือการไหว้ที่เราสืบทอดกันมา แล้วก็วัฒนธรรมของเราที่มีระยะห่าง ที่มีความ เขาเรียกว่าอะไรครับ เรื่องของการเคารพซึ่งกันและกัน แล้วก็เป็นความงดงามของวัฒนธรรมไทยเราที่มีความไว้เนื้อเชื้อใจ และเชื่อฟังกัน ที่เป็นวิกฤติ และรวมถึงการมีจิตอาสา และมีอีกหลาย ๆ เรื่อง แต่สรุปทั้งหมดอยู่ในตัวของท่านผู้ชมทุก ๆ ท่าน ซึ่งทำให้เราได้ประสบความสำเร็จในวันนี้ ผมก็อยากให้สิ่งนี้อยู่กับตัวท่านไปตลอด เป็นสิ่งที่ชื่นชม เท่านั้น ทุก ๆ คนได้เห็น ได้ประจักษ์ แล้วก็ยืนยาวต่อไปนานเท่านาน จนกว่าโรคนี้จะหมดสิ้นไปนะครับ กราบขอบพระคุณเป็นอย่างสูงครับ</w:t>
      </w:r>
    </w:p>
    <w:p>
      <w:pPr>
        <w:pStyle w:val="BodyText"/>
      </w:pPr>
      <w:r>
        <w:t xml:space="preserve">(คุณปวีณา) กราบขอบพระคุณนะคะ นายแพทย์ ทวีศิลป์ วิษณุโยธิน โฆษก ศบค. นะคะ นั่นก็เป็นเรื่องของมาตรการต่าง ๆ ที่มามอบให้กับคุณผู้ชมได้ติดตามกัน หลายท่านอาจจะสงสัยว่า ทำไมเราถึงต้องเข้มงวดในส่วนของคนไทย แน่นอนเราต้องเข้มแข็งจากภายในก่อนนะคะ และหากมีอะไรเกิดขึ้น ความเข้มแข็งของคนไทยก็จะทำให้เราผ่านปัญหาครั้งนี้ไปได้ค่ะ วันนี้หมดเวลาแล้วนะคะ สำหรับการแถลงข่าวจาก ศูนย์บริหาสถานการณ์โรคติดเชื้อไวรัสโคโรนา 2019 ดิฉันปวีณา ฟักทอง พร้อมทีมงานลาไปก่อน สวัสดีค่ะ</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0 ก.ค. 63)</dc:title>
  <dc:creator/>
  <cp:keywords/>
  <dcterms:created xsi:type="dcterms:W3CDTF">2021-03-23T08:44:27Z</dcterms:created>
  <dcterms:modified xsi:type="dcterms:W3CDTF">2021-03-23T08: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0 กรกฎาคม 2563 เวลา 10.48 น.</vt:lpwstr>
  </property>
  <property fmtid="{D5CDD505-2E9C-101B-9397-08002B2CF9AE}" pid="3" name="subtitle">
    <vt:lpwstr/>
  </property>
</Properties>
</file>